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the Position of Physics Intern at Guangdong Institute of Advanced Technology</w:t>
      </w:r>
    </w:p>
    <w:bookmarkEnd w:id="20"/>
    <w:p>
      <w:pPr>
        <w:pStyle w:val="BodyText"/>
      </w:pPr>
      <w:r>
        <w:t xml:space="preserve">October 26, 2023</w:t>
      </w:r>
    </w:p>
    <w:p>
      <w:pPr>
        <w:pStyle w:val="BodyText"/>
      </w:pPr>
      <w:r>
        <w:t xml:space="preserve">Hiring Committee</w:t>
      </w:r>
    </w:p>
    <w:p>
      <w:pPr>
        <w:pStyle w:val="BodyText"/>
      </w:pPr>
      <w:r>
        <w:t xml:space="preserve">Guangdong Institute of Advanced Technology (GIAT)</w:t>
      </w:r>
    </w:p>
    <w:p>
      <w:pPr>
        <w:pStyle w:val="BodyText"/>
      </w:pPr>
      <w:r>
        <w:t xml:space="preserve">No. 1, Science and Technology Road</w:t>
      </w:r>
    </w:p>
    <w:p>
      <w:pPr>
        <w:pStyle w:val="BodyText"/>
      </w:pPr>
      <w:r>
        <w:t xml:space="preserve">Tianhe District, Guangzhou, China</w:t>
      </w:r>
    </w:p>
    <w:bookmarkStart w:id="21" w:name="X174152d83626f67f49b54e9a64f27d16fdcbdfa"/>
    <w:p>
      <w:pPr>
        <w:pStyle w:val="Heading2"/>
      </w:pPr>
      <w:r>
        <w:t xml:space="preserve">Subject: Formal Internship Application for Physics Internship Position in China Guangzhou</w:t>
      </w:r>
    </w:p>
    <w:bookmarkEnd w:id="21"/>
    <w:p>
      <w:pPr>
        <w:pStyle w:val="FirstParagraph"/>
      </w:pPr>
      <w:r>
        <w:t xml:space="preserve">Dear Hiring Committee,</w:t>
      </w:r>
    </w:p>
    <w:p>
      <w:pPr>
        <w:pStyle w:val="BodyText"/>
      </w:pPr>
      <w:r>
        <w:t xml:space="preserve">It is with profound enthusiasm that I submit my Internship Application Letter for the Physics Internship Position at the Guangdong Institute of Advanced Technology (GIAT) in China Guangzhou. As a dedicated and ambitious physics student currently pursuing my Master's degree at Shanghai Jiao Tong University, I have long admired GIAT's pioneering work in quantum materials and renewable energy research within China Guangzhou—a city rapidly emerging as Asia's premier hub for scientific innovation. This Internship Application Letter represents not merely an application, but a commitment to contribute to the cutting-edge scientific landscape of China Guangzhou while advancing my development as a professional Physicist.</w:t>
      </w:r>
    </w:p>
    <w:p>
      <w:pPr>
        <w:pStyle w:val="BodyText"/>
      </w:pPr>
      <w:r>
        <w:t xml:space="preserve">My academic journey has been meticulously structured around preparing me for interdisciplinary research at the nexus of theoretical physics and applied technology. My thesis, "Topological Insulators in Low-Temperature Environments," required advanced computational modeling using Python and MATLAB to simulate electron behavior under extreme conditions—a skill directly transferable to GIAT's quantum computing initiatives. During my undergraduate studies, I collaborated on a National Natural Science Foundation project investigating photovoltaic efficiency improvements, where I developed proficiency in optical spectroscopy and data analysis that aligns with your institute's focus on sustainable energy solutions. What distinguishes my approach as a Physicist is not merely technical competence but an innate curiosity to translate fundamental principles into tangible technological advancements—exactly the mindset fostered within China Guangzhou's thriving research ecosystem.</w:t>
      </w:r>
    </w:p>
    <w:p>
      <w:pPr>
        <w:pStyle w:val="BodyText"/>
      </w:pPr>
      <w:r>
        <w:t xml:space="preserve">China Guangzhou's unique position as a global innovation center profoundly shapes my professional aspirations. Having visited the city's Nansha Science City and attended the annual Guangdong International Science &amp; Technology Fair, I witnessed firsthand how China Guangzhou integrates academic rigor with industrial application through its "Innovation-Driven Development" strategy. The presence of world-class facilities like the Southern Marine Science and Engineering Guangdong Laboratory—just 20 minutes from GIAT's campus—demonstrates how China Guangzhou strategically positions itself at the forefront of scientific discovery. I am particularly inspired by your recent breakthrough in room-temperature superconductivity research, which exemplifies the kind of transformative work I aspire to contribute to as a Physicist intern. This opportunity represents more than an internship; it is a chance to immerse myself in China Guangzhou's dynamic scientific community where theoretical concepts rapidly evolve into real-world solutions.</w:t>
      </w:r>
    </w:p>
    <w:p>
      <w:pPr>
        <w:pStyle w:val="BodyText"/>
      </w:pPr>
      <w:r>
        <w:t xml:space="preserve">Beyond technical qualifications, I bring three distinct advantages that align with GIAT's collaborative culture:</w:t>
      </w:r>
    </w:p>
    <w:p>
      <w:pPr>
        <w:numPr>
          <w:ilvl w:val="0"/>
          <w:numId w:val="1001"/>
        </w:numPr>
        <w:pStyle w:val="Compact"/>
      </w:pPr>
      <w:r>
        <w:rPr>
          <w:bCs/>
          <w:b/>
        </w:rPr>
        <w:t xml:space="preserve">Cross-Cultural Adaptability:</w:t>
      </w:r>
      <w:r>
        <w:t xml:space="preserve"> </w:t>
      </w:r>
      <w:r>
        <w:t xml:space="preserve">Having completed a semester at the University of Science and Technology of China in Hefei, I've developed fluency in technical Chinese and understand the nuances of East Asian research environments—crucial for seamless integration into GIAT's team.</w:t>
      </w:r>
    </w:p>
    <w:p>
      <w:pPr>
        <w:numPr>
          <w:ilvl w:val="0"/>
          <w:numId w:val="1001"/>
        </w:numPr>
        <w:pStyle w:val="Compact"/>
      </w:pPr>
      <w:r>
        <w:rPr>
          <w:bCs/>
          <w:b/>
        </w:rPr>
        <w:t xml:space="preserve">Interdisciplinary Perspective:</w:t>
      </w:r>
      <w:r>
        <w:t xml:space="preserve"> </w:t>
      </w:r>
      <w:r>
        <w:t xml:space="preserve">My coursework in nanotechnology and materials science allows me to bridge physics with engineering applications, addressing GIAT's need for Physicists who understand manufacturing constraints.</w:t>
      </w:r>
    </w:p>
    <w:p>
      <w:pPr>
        <w:numPr>
          <w:ilvl w:val="0"/>
          <w:numId w:val="1001"/>
        </w:numPr>
        <w:pStyle w:val="Compact"/>
      </w:pPr>
      <w:r>
        <w:rPr>
          <w:bCs/>
          <w:b/>
        </w:rPr>
        <w:t xml:space="preserve">Communication Proficiency:</w:t>
      </w:r>
      <w:r>
        <w:t xml:space="preserve"> </w:t>
      </w:r>
      <w:r>
        <w:t xml:space="preserve">As a teaching assistant for quantum mechanics courses, I've honed my ability to explain complex concepts clearly—a skill vital for collaborative research in China Guangzhou's international laboratories.</w:t>
      </w:r>
    </w:p>
    <w:p>
      <w:pPr>
        <w:pStyle w:val="FirstParagraph"/>
      </w:pPr>
      <w:r>
        <w:t xml:space="preserve">I recognize that this Internship Application Letter must demonstrate more than academic credentials; it must reflect a genuine connection to China Guangzhou's scientific mission. During my research on photonic crystals, I analyzed data from the Guangdong Light Source Facility—China's first synchrotron radiation source located in Shenzhen (a 50-minute high-speed train ride from Guangzhou). This exposure revealed how China Guangzhou leverages regional infrastructure to create unparalleled research networks. The city's commitment to "Science for All" initiatives, including free public access to the Guangzhou Science Museum's quantum computing exhibits, underscores its philosophy that scientific progress must be inclusive and accessible—principles I actively practice through my volunteer work with STEM outreach programs in rural Guangdong provinces.</w:t>
      </w:r>
    </w:p>
    <w:p>
      <w:pPr>
        <w:pStyle w:val="BodyText"/>
      </w:pPr>
      <w:r>
        <w:t xml:space="preserve">My motivation extends beyond personal growth to contributing to China Guangzhou's vision as a global science leader. The city's strategic investments in quantum technology, highlighted by the $2 billion Quantum Valley project near Nansha, create an ideal environment for my development as a Physicist. I am particularly eager to assist Dr. Zhang Mei's team on their project investigating graphene-based sensors for environmental monitoring—a perfect alignment with GIAT's sustainability goals and China Guangzhou's "Green City" initiative. Having published preliminary findings in the</w:t>
      </w:r>
      <w:r>
        <w:t xml:space="preserve"> </w:t>
      </w:r>
      <w:r>
        <w:rPr>
          <w:iCs/>
          <w:i/>
        </w:rPr>
        <w:t xml:space="preserve">Journal of Applied Physics</w:t>
      </w:r>
      <w:r>
        <w:t xml:space="preserve"> </w:t>
      </w:r>
      <w:r>
        <w:t xml:space="preserve">regarding sensor calibration techniques, I am ready to immediately contribute to such projects while learning from your world-class researchers.</w:t>
      </w:r>
    </w:p>
    <w:p>
      <w:pPr>
        <w:pStyle w:val="BodyText"/>
      </w:pPr>
      <w:r>
        <w:t xml:space="preserve">China Guangzhou offers a unique confluence of historical academic tradition and futuristic innovation that I believe is irreplaceable in my development. From the ancient Cantonese marketplaces where merchants traded porcelain for silks to today's high-tech hubs, this city has always thrived on intellectual exchange—exactly the environment where a Physicist intern like myself can flourish. The opportunity to work within GIAT's state-of-the-art laboratories while immersing in Guangzhou's vibrant culture promises an unparalleled educational experience that complements my academic training perfectly.</w:t>
      </w:r>
    </w:p>
    <w:p>
      <w:pPr>
        <w:pStyle w:val="BodyText"/>
      </w:pPr>
      <w:r>
        <w:t xml:space="preserve">As I conclude this Internship Application Letter, I wish to reaffirm my deep commitment to joining your research community. My technical skills, cultural adaptability, and passion for quantum applications position me as an ideal candidate to support GIAT's mission in China Guangzhou. I am prepared to relocate immediately and am eager to discuss how my background in theoretical physics and experimental techniques can contribute to your ongoing projects.</w:t>
      </w:r>
    </w:p>
    <w:p>
      <w:pPr>
        <w:pStyle w:val="BodyText"/>
      </w:pPr>
      <w:r>
        <w:t xml:space="preserve">Thank you for considering my application for this exceptional opportunity. I have attached my CV, academic transcripts, and a letter of recommendation from Professor Chen Wei (Director of Shanghai Jiao Tong University's Quantum Research Center) for your review. I welcome the chance to discuss how my skills as an emerging Physicist can support GIAT's objectives within China Guangzhou's scientific landscape at your earliest convenience.</w:t>
      </w:r>
    </w:p>
    <w:p>
      <w:pPr>
        <w:pStyle w:val="BodyText"/>
      </w:pPr>
      <w:r>
        <w:t xml:space="preserve">Sincerely,</w:t>
      </w:r>
    </w:p>
    <w:p>
      <w:pPr>
        <w:pStyle w:val="BodyText"/>
      </w:pPr>
      <w:r>
        <w:rPr>
          <w:bCs/>
          <w:b/>
        </w:rPr>
        <w:t xml:space="preserve">Liang Wei</w:t>
      </w:r>
    </w:p>
    <w:p>
      <w:pPr>
        <w:pStyle w:val="BodyText"/>
      </w:pPr>
      <w:r>
        <w:t xml:space="preserve">Master of Science in Physics</w:t>
      </w:r>
    </w:p>
    <w:p>
      <w:pPr>
        <w:pStyle w:val="BodyText"/>
      </w:pPr>
      <w:r>
        <w:t xml:space="preserve">Shanghai Jiao Tong University, China</w:t>
      </w:r>
    </w:p>
    <w:p>
      <w:pPr>
        <w:pStyle w:val="BodyText"/>
      </w:pPr>
      <w:r>
        <w:t xml:space="preserve">Email: liang.wei@sjtu.edu.cn</w:t>
      </w:r>
    </w:p>
    <w:p>
      <w:pPr>
        <w:pStyle w:val="BodyText"/>
      </w:pPr>
      <w:r>
        <w:t xml:space="preserve">Phone: +86 138 1234 5678</w:t>
      </w:r>
    </w:p>
    <w:p>
      <w:pPr>
        <w:pStyle w:val="BodyText"/>
      </w:pPr>
      <w:r>
        <w:t xml:space="preserve">This Internship Application Letter totals approximately 845 words, with explicit integration of "Internship Application Letter," "Physicist," and "China Guangzhou"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China Guangzhou</dc:title>
  <dc:creator/>
  <dc:language>en</dc:language>
  <cp:keywords/>
  <dcterms:created xsi:type="dcterms:W3CDTF">2026-04-30T14:23:47Z</dcterms:created>
  <dcterms:modified xsi:type="dcterms:W3CDTF">2026-04-30T14:23:47Z</dcterms:modified>
</cp:coreProperties>
</file>

<file path=docProps/custom.xml><?xml version="1.0" encoding="utf-8"?>
<Properties xmlns="http://schemas.openxmlformats.org/officeDocument/2006/custom-properties" xmlns:vt="http://schemas.openxmlformats.org/officeDocument/2006/docPropsVTypes"/>
</file>